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7764B2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BB4901">
        <w:rPr>
          <w:rFonts w:ascii="Times New Roman" w:hAnsi="Times New Roman"/>
          <w:b/>
          <w:sz w:val="28"/>
          <w:szCs w:val="28"/>
        </w:rPr>
        <w:t>JavaScript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DAAA92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Al Habib Muhammad</w:t>
      </w:r>
    </w:p>
    <w:p w14:paraId="58C93A0A" w14:textId="6C8641B3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1808561043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FDC88F7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8D20C1">
        <w:rPr>
          <w:rFonts w:ascii="Times New Roman" w:hAnsi="Times New Roman" w:cs="Times New Roman"/>
          <w:sz w:val="24"/>
          <w:szCs w:val="24"/>
        </w:rPr>
        <w:t xml:space="preserve"> </w:t>
      </w:r>
      <w:r w:rsidR="00BB4901">
        <w:rPr>
          <w:rFonts w:ascii="Times New Roman" w:hAnsi="Times New Roman" w:cs="Times New Roman"/>
          <w:sz w:val="24"/>
          <w:szCs w:val="24"/>
        </w:rPr>
        <w:t>6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BB4901">
        <w:rPr>
          <w:rFonts w:ascii="Times New Roman" w:hAnsi="Times New Roman" w:cs="Times New Roman"/>
          <w:sz w:val="24"/>
          <w:szCs w:val="24"/>
        </w:rPr>
        <w:t>JavaScript</w:t>
      </w:r>
      <w:proofErr w:type="gramEnd"/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106A1CED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BB4901">
        <w:rPr>
          <w:rFonts w:ascii="Times New Roman" w:hAnsi="Times New Roman" w:cs="Times New Roman"/>
          <w:sz w:val="24"/>
          <w:szCs w:val="24"/>
        </w:rPr>
        <w:t>17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BB4901">
        <w:rPr>
          <w:rFonts w:ascii="Times New Roman" w:hAnsi="Times New Roman" w:cs="Times New Roman"/>
          <w:sz w:val="24"/>
          <w:szCs w:val="24"/>
        </w:rPr>
        <w:t>Nov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Kajian Pustaka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1E68353D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</w:r>
      <w:r w:rsidR="00027DE7">
        <w:rPr>
          <w:rFonts w:ascii="Times New Roman" w:hAnsi="Times New Roman" w:cs="Times New Roman"/>
          <w:bCs/>
          <w:sz w:val="24"/>
          <w:szCs w:val="22"/>
        </w:rPr>
        <w:t>5</w:t>
      </w:r>
    </w:p>
    <w:p w14:paraId="7C0F5EC4" w14:textId="2AC86E0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  <w:r w:rsidR="00641002">
        <w:rPr>
          <w:rFonts w:ascii="Times New Roman" w:hAnsi="Times New Roman" w:cs="Times New Roman"/>
          <w:bCs/>
          <w:sz w:val="24"/>
          <w:szCs w:val="22"/>
        </w:rPr>
        <w:tab/>
      </w:r>
      <w:r w:rsidR="00027DE7">
        <w:rPr>
          <w:rFonts w:ascii="Times New Roman" w:hAnsi="Times New Roman" w:cs="Times New Roman"/>
          <w:bCs/>
          <w:sz w:val="24"/>
          <w:szCs w:val="22"/>
        </w:rPr>
        <w:t>8</w:t>
      </w:r>
    </w:p>
    <w:p w14:paraId="4239E7FA" w14:textId="4CDE4A3B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Kesimpul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8</w:t>
      </w:r>
    </w:p>
    <w:p w14:paraId="30792D22" w14:textId="55C508FB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8</w:t>
      </w:r>
    </w:p>
    <w:p w14:paraId="37D82E63" w14:textId="11E85D2C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Pustaka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9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F93199E" w:rsidR="006A2184" w:rsidRDefault="006A2184" w:rsidP="000D0FF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7A24ACF8" w14:textId="77777777" w:rsidR="00BB4901" w:rsidRDefault="00BB4901" w:rsidP="00BB4901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>
        <w:rPr>
          <w:rFonts w:ascii="Times New Roman" w:hAnsi="Times New Roman" w:cs="Times New Roman"/>
          <w:bCs/>
          <w:sz w:val="24"/>
          <w:szCs w:val="28"/>
        </w:rPr>
        <w:t>J</w:t>
      </w:r>
      <w:r w:rsidRPr="00BB4901">
        <w:rPr>
          <w:rFonts w:ascii="Times New Roman" w:hAnsi="Times New Roman" w:cs="Times New Roman"/>
          <w:bCs/>
          <w:sz w:val="24"/>
          <w:szCs w:val="28"/>
        </w:rPr>
        <w:t>avascrip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iperkenalk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rtam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kali oleh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Netscape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ahu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1995.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walny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inam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“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LiveScrip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>”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erfungs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baga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derhan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browser NetscapeNavigator2. Pada mas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nya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di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riti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aren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urang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m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ngembanganny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erkes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ur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ur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dan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ida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d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s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esalah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di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ampilk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kali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esalah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aa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nyusu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uat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program.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emudi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jal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dang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giatny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erjasam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Netscape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dan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Sun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(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ngembang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mrogram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“Java”</w:t>
      </w:r>
      <w:r>
        <w:rPr>
          <w:rFonts w:ascii="Times New Roman" w:hAnsi="Times New Roman" w:cs="Times New Roman"/>
          <w:bCs/>
          <w:sz w:val="24"/>
          <w:szCs w:val="28"/>
        </w:rPr>
        <w:t xml:space="preserve">)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pada mas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ak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Netscape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mberik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“JavaScript”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epad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ersebu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anggal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4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</w:t>
      </w:r>
      <w:r w:rsidRPr="00BB4901">
        <w:rPr>
          <w:rFonts w:ascii="Times New Roman" w:hAnsi="Times New Roman" w:cs="Times New Roman"/>
          <w:bCs/>
          <w:sz w:val="24"/>
          <w:szCs w:val="28"/>
        </w:rPr>
        <w:t>esember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1995.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aa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ersama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Microsoft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ndir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ncob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ngadaptasik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eknolog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merek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bu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baga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“Jscript”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di browser Internet Explorer 3.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Javascrip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BB4901">
        <w:rPr>
          <w:rFonts w:ascii="Times New Roman" w:hAnsi="Times New Roman" w:cs="Times New Roman"/>
          <w:bCs/>
          <w:sz w:val="24"/>
          <w:szCs w:val="28"/>
        </w:rPr>
        <w:t>adalah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proofErr w:type="gram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erbentu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kumpul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krip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yang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fungsiny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erjal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uatu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okume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HTML,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panjang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jarah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internet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dalah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krip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rtam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web.</w:t>
      </w:r>
    </w:p>
    <w:p w14:paraId="1D3E38AD" w14:textId="309A95D4" w:rsidR="00BB4901" w:rsidRDefault="00BB4901" w:rsidP="00BB4901">
      <w:pPr>
        <w:pStyle w:val="ListParagraph"/>
        <w:spacing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</w:pPr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Bahas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in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dal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ahas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mrogram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unt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beri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mampu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ambah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hada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ahas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HTML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eng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ngijin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ngeksekusi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rint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rint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user,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rti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browser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u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server web.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ergantung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proofErr w:type="gram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pad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 browser</w:t>
      </w:r>
      <w:proofErr w:type="gram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(navigator)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anggil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halam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web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er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kr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kr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r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an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ntu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aj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sel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lam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okume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HTML.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jug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ida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erlu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ompilator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tau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nterjem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husus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unt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njalankan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(pad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nyataan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ompilator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endir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ud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mas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lam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browser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sebu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). Lain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hal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eng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Bahasa </w:t>
      </w:r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“Java” (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mana JavaScript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elalu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bandi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anding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)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erlu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ompilator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husus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unt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nterjemahkan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user/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lie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.</w:t>
      </w:r>
    </w:p>
    <w:p w14:paraId="3572AE79" w14:textId="0B9C243D" w:rsidR="00BB4901" w:rsidRDefault="00BB4901" w:rsidP="00BB4901">
      <w:pPr>
        <w:pStyle w:val="ListParagraph"/>
        <w:spacing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</w:pPr>
    </w:p>
    <w:p w14:paraId="0026E832" w14:textId="6FA663D5" w:rsidR="00BB4901" w:rsidRDefault="00BB4901" w:rsidP="00BB4901">
      <w:pPr>
        <w:pStyle w:val="ListParagraph"/>
        <w:spacing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</w:pPr>
    </w:p>
    <w:p w14:paraId="5D50DFE2" w14:textId="77777777" w:rsidR="00BB4901" w:rsidRPr="00BB4901" w:rsidRDefault="00BB4901" w:rsidP="00BB4901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</w:p>
    <w:p w14:paraId="5C5DF980" w14:textId="753F85D6" w:rsidR="006A2184" w:rsidRPr="00BB4901" w:rsidRDefault="00BB4901" w:rsidP="00BB490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lastRenderedPageBreak/>
        <w:t>1.</w:t>
      </w:r>
      <w:r w:rsidR="00793862">
        <w:rPr>
          <w:rFonts w:ascii="Times New Roman" w:hAnsi="Times New Roman" w:cs="Times New Roman"/>
          <w:b/>
          <w:sz w:val="24"/>
          <w:szCs w:val="28"/>
        </w:rPr>
        <w:t>2</w:t>
      </w:r>
      <w:r w:rsidR="006A2184" w:rsidRPr="00BB4901">
        <w:rPr>
          <w:rFonts w:ascii="Times New Roman" w:hAnsi="Times New Roman" w:cs="Times New Roman"/>
          <w:b/>
          <w:sz w:val="24"/>
          <w:szCs w:val="28"/>
        </w:rPr>
        <w:t>Tujuan</w:t>
      </w:r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38ED544E" w14:textId="6FED2CAE" w:rsidR="00591BF6" w:rsidRPr="00BB4901" w:rsidRDefault="00591BF6" w:rsidP="00BB490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B4901">
        <w:rPr>
          <w:rFonts w:ascii="Times New Roman" w:hAnsi="Times New Roman" w:cs="Times New Roman"/>
          <w:sz w:val="24"/>
          <w:szCs w:val="28"/>
        </w:rPr>
        <w:t>javascript</w:t>
      </w:r>
      <w:proofErr w:type="spellEnd"/>
    </w:p>
    <w:p w14:paraId="3663177B" w14:textId="5BF0B4CB" w:rsidR="006A2184" w:rsidRPr="00793862" w:rsidRDefault="00793862" w:rsidP="007938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 xml:space="preserve">1.3 </w:t>
      </w:r>
      <w:proofErr w:type="spellStart"/>
      <w:r w:rsidR="006A2184" w:rsidRPr="00793862"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78BB0BB7" w14:textId="77777777" w:rsidR="00793862" w:rsidRDefault="00591BF6" w:rsidP="00BB4901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 w:rsidR="00BB4901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="00BB4901"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BB4901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="00793862">
        <w:rPr>
          <w:rFonts w:ascii="Times New Roman" w:hAnsi="Times New Roman" w:cs="Times New Roman"/>
          <w:bCs/>
          <w:sz w:val="24"/>
          <w:szCs w:val="24"/>
        </w:rPr>
        <w:t>.</w:t>
      </w:r>
    </w:p>
    <w:p w14:paraId="2F7DF346" w14:textId="1750257E" w:rsidR="006A2184" w:rsidRPr="00793862" w:rsidRDefault="00E72BEF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1EFA67DB" w14:textId="77777777" w:rsidR="00793862" w:rsidRDefault="00575891" w:rsidP="0079386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2088BCB" w14:textId="77777777" w:rsidR="00793862" w:rsidRDefault="00793862" w:rsidP="00793862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9FB878" w14:textId="77777777" w:rsidR="00793862" w:rsidRPr="00793862" w:rsidRDefault="00793862" w:rsidP="00793862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Java Script</w:t>
      </w:r>
    </w:p>
    <w:p w14:paraId="1F08F1D6" w14:textId="77777777" w:rsidR="00793862" w:rsidRDefault="00793862" w:rsidP="00793862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Kode Java 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tulis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fil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TML.Ter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u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ulis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de-kod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ava Script aga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tampil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HTML, </w:t>
      </w:r>
      <w:proofErr w:type="spellStart"/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164BCF66" w14:textId="77777777" w:rsidR="00793862" w:rsidRPr="00793862" w:rsidRDefault="00793862" w:rsidP="00793862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File Yang Sama</w:t>
      </w:r>
    </w:p>
    <w:p w14:paraId="795B19BF" w14:textId="77777777" w:rsidR="00793862" w:rsidRDefault="00793862" w:rsidP="00793862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93862">
        <w:rPr>
          <w:rFonts w:ascii="Times New Roman" w:hAnsi="Times New Roman" w:cs="Times New Roman"/>
          <w:bCs/>
          <w:sz w:val="24"/>
          <w:szCs w:val="24"/>
        </w:rPr>
        <w:t xml:space="preserve">&lt;SCRIPT LANGUANGE </w:t>
      </w:r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=”JavaScript</w:t>
      </w:r>
      <w:proofErr w:type="gram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” &gt;program java 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&lt;/SCRIPT&gt;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letak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ant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ag &lt;BODY&gt;…&lt;/BODY&gt;</w:t>
      </w:r>
    </w:p>
    <w:p w14:paraId="66A86096" w14:textId="77777777" w:rsidR="00793862" w:rsidRPr="00793862" w:rsidRDefault="00793862" w:rsidP="00793862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Fil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pisah</w:t>
      </w:r>
      <w:proofErr w:type="spellEnd"/>
    </w:p>
    <w:p w14:paraId="17281A4D" w14:textId="6BB84002" w:rsidR="00793862" w:rsidRPr="00793862" w:rsidRDefault="00793862" w:rsidP="00793862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Kod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u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pis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uju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HTML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si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lal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anjang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93862">
        <w:rPr>
          <w:rFonts w:ascii="Times New Roman" w:hAnsi="Times New Roman" w:cs="Times New Roman"/>
          <w:bCs/>
          <w:sz w:val="24"/>
          <w:szCs w:val="24"/>
        </w:rPr>
        <w:t>&lt;SCRIPT SRC</w:t>
      </w:r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=”namafile.js</w:t>
      </w:r>
      <w:proofErr w:type="gramEnd"/>
      <w:r w:rsidRPr="00793862">
        <w:rPr>
          <w:rFonts w:ascii="Times New Roman" w:hAnsi="Times New Roman" w:cs="Times New Roman"/>
          <w:bCs/>
          <w:sz w:val="24"/>
          <w:szCs w:val="24"/>
        </w:rPr>
        <w:t>”&gt;…&lt;/SCRIPT&gt;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ant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ag &lt;SCRIPT………&gt; dan &lt;SCRIPT&gt;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perlu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Javascript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pis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. File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andung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ereksten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.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js</w:t>
      </w:r>
      <w:proofErr w:type="spellEnd"/>
    </w:p>
    <w:p w14:paraId="331EB520" w14:textId="3C175A7A" w:rsidR="00793862" w:rsidRPr="00793862" w:rsidRDefault="00793862" w:rsidP="00793862">
      <w:pPr>
        <w:pStyle w:val="ListParagraph"/>
        <w:numPr>
          <w:ilvl w:val="1"/>
          <w:numId w:val="1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JavaScript</w:t>
      </w:r>
    </w:p>
    <w:p w14:paraId="28FD1B7E" w14:textId="77777777" w:rsidR="00793862" w:rsidRDefault="00793862" w:rsidP="00793862">
      <w:pPr>
        <w:pStyle w:val="ListParagraph"/>
        <w:spacing w:after="160"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ilai-nil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ada JavaScript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ndeklarasi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ifat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psion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rti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deklarasi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asal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D4A361" w14:textId="77777777" w:rsidR="00793862" w:rsidRDefault="00793862" w:rsidP="00793862">
      <w:pPr>
        <w:pStyle w:val="ListParagraph"/>
        <w:spacing w:after="160"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ur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nama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1ED2EFEA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Harus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awal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arakter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baris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)</w:t>
      </w:r>
    </w:p>
    <w:p w14:paraId="597EC2CE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pasi</w:t>
      </w:r>
      <w:proofErr w:type="spellEnd"/>
    </w:p>
    <w:p w14:paraId="32266029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Kapital da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eci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arti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erbeda</w:t>
      </w:r>
      <w:proofErr w:type="spellEnd"/>
    </w:p>
    <w:p w14:paraId="66BEAB4F" w14:textId="33409F26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kata-kata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avaScript.</w:t>
      </w:r>
    </w:p>
    <w:p w14:paraId="51263D8F" w14:textId="77777777" w:rsidR="00793862" w:rsidRPr="00793862" w:rsidRDefault="00793862" w:rsidP="00793862">
      <w:pPr>
        <w:spacing w:after="160"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D77C87" w14:textId="77777777" w:rsidR="00793862" w:rsidRDefault="00793862" w:rsidP="00793862">
      <w:pPr>
        <w:pStyle w:val="ListParagraph"/>
        <w:numPr>
          <w:ilvl w:val="0"/>
          <w:numId w:val="1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lastRenderedPageBreak/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ata</w:t>
      </w:r>
    </w:p>
    <w:p w14:paraId="7A3DB8E5" w14:textId="77777777" w:rsidR="00793862" w:rsidRDefault="00793862" w:rsidP="00793862">
      <w:pPr>
        <w:pStyle w:val="ListParagraph"/>
        <w:spacing w:after="160" w:line="360" w:lineRule="auto"/>
        <w:ind w:left="144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explisi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skipu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explisi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. 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mplisi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58EDBC" w14:textId="77777777" w:rsidR="00793862" w:rsidRDefault="00793862" w:rsidP="00793862">
      <w:pPr>
        <w:pStyle w:val="ListParagraph"/>
        <w:spacing w:after="160" w:line="360" w:lineRule="auto"/>
        <w:ind w:left="144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4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ac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mplisi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oleh JavaScript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7E5AF3F5" w14:textId="77777777" w:rsidR="00793862" w:rsidRDefault="00793862" w:rsidP="00793862">
      <w:pPr>
        <w:pStyle w:val="ListParagraph"/>
        <w:numPr>
          <w:ilvl w:val="0"/>
          <w:numId w:val="2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ab/>
        <w:t>: 0222532531, 1000, 45, 3.146789</w:t>
      </w:r>
    </w:p>
    <w:p w14:paraId="71300B3D" w14:textId="5055E41B" w:rsidR="00793862" w:rsidRDefault="00793862" w:rsidP="00793862">
      <w:pPr>
        <w:pStyle w:val="ListParagraph"/>
        <w:numPr>
          <w:ilvl w:val="0"/>
          <w:numId w:val="2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>String</w:t>
      </w:r>
      <w:r w:rsidRPr="00793862">
        <w:rPr>
          <w:rFonts w:ascii="Times New Roman" w:hAnsi="Times New Roman" w:cs="Times New Roman"/>
          <w:bCs/>
          <w:sz w:val="24"/>
          <w:szCs w:val="24"/>
        </w:rPr>
        <w:tab/>
      </w:r>
      <w:r w:rsidR="00726A4F">
        <w:rPr>
          <w:rFonts w:ascii="Times New Roman" w:hAnsi="Times New Roman" w:cs="Times New Roman"/>
          <w:bCs/>
          <w:sz w:val="24"/>
          <w:szCs w:val="24"/>
        </w:rPr>
        <w:tab/>
      </w:r>
      <w:r w:rsidRPr="00793862">
        <w:rPr>
          <w:rFonts w:ascii="Times New Roman" w:hAnsi="Times New Roman" w:cs="Times New Roman"/>
          <w:bCs/>
          <w:sz w:val="24"/>
          <w:szCs w:val="24"/>
        </w:rPr>
        <w:t>: “</w:t>
      </w:r>
      <w:r w:rsidR="00726A4F">
        <w:rPr>
          <w:rFonts w:ascii="Times New Roman" w:hAnsi="Times New Roman" w:cs="Times New Roman"/>
          <w:bCs/>
          <w:sz w:val="24"/>
          <w:szCs w:val="24"/>
        </w:rPr>
        <w:t>Hai</w:t>
      </w:r>
      <w:r w:rsidRPr="00793862">
        <w:rPr>
          <w:rFonts w:ascii="Times New Roman" w:hAnsi="Times New Roman" w:cs="Times New Roman"/>
          <w:bCs/>
          <w:sz w:val="24"/>
          <w:szCs w:val="24"/>
        </w:rPr>
        <w:t>”, “April”, “</w:t>
      </w:r>
      <w:r w:rsidR="00726A4F">
        <w:rPr>
          <w:rFonts w:ascii="Times New Roman" w:hAnsi="Times New Roman" w:cs="Times New Roman"/>
          <w:bCs/>
          <w:sz w:val="24"/>
          <w:szCs w:val="24"/>
        </w:rPr>
        <w:t>Aloha”</w:t>
      </w:r>
    </w:p>
    <w:p w14:paraId="30EDAA8C" w14:textId="77777777" w:rsidR="00793862" w:rsidRDefault="00793862" w:rsidP="00793862">
      <w:pPr>
        <w:pStyle w:val="ListParagraph"/>
        <w:numPr>
          <w:ilvl w:val="0"/>
          <w:numId w:val="2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>Boolean</w:t>
      </w:r>
      <w:r w:rsidRPr="00793862">
        <w:rPr>
          <w:rFonts w:ascii="Times New Roman" w:hAnsi="Times New Roman" w:cs="Times New Roman"/>
          <w:bCs/>
          <w:sz w:val="24"/>
          <w:szCs w:val="24"/>
        </w:rPr>
        <w:tab/>
        <w:t xml:space="preserve">: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ernil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ru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alse</w:t>
      </w:r>
    </w:p>
    <w:p w14:paraId="17117A6C" w14:textId="2CD6837D" w:rsidR="00793862" w:rsidRDefault="00793862" w:rsidP="00793862">
      <w:pPr>
        <w:pStyle w:val="ListParagraph"/>
        <w:numPr>
          <w:ilvl w:val="0"/>
          <w:numId w:val="2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>Null</w:t>
      </w:r>
      <w:r w:rsidRPr="00793862">
        <w:rPr>
          <w:rFonts w:ascii="Times New Roman" w:hAnsi="Times New Roman" w:cs="Times New Roman"/>
          <w:bCs/>
          <w:sz w:val="24"/>
          <w:szCs w:val="24"/>
        </w:rPr>
        <w:tab/>
      </w:r>
      <w:r w:rsidRPr="00793862">
        <w:rPr>
          <w:rFonts w:ascii="Times New Roman" w:hAnsi="Times New Roman" w:cs="Times New Roman"/>
          <w:bCs/>
          <w:sz w:val="24"/>
          <w:szCs w:val="24"/>
        </w:rPr>
        <w:tab/>
        <w:t xml:space="preserve">: </w:t>
      </w:r>
      <w:proofErr w:type="spellStart"/>
      <w:r w:rsidR="00726A4F">
        <w:rPr>
          <w:rFonts w:ascii="Times New Roman" w:hAnsi="Times New Roman" w:cs="Times New Roman"/>
          <w:bCs/>
          <w:sz w:val="24"/>
          <w:szCs w:val="24"/>
        </w:rPr>
        <w:t>v</w:t>
      </w:r>
      <w:r w:rsidRPr="00793862">
        <w:rPr>
          <w:rFonts w:ascii="Times New Roman" w:hAnsi="Times New Roman" w:cs="Times New Roman"/>
          <w:bCs/>
          <w:sz w:val="24"/>
          <w:szCs w:val="24"/>
        </w:rPr>
        <w:t>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inisi</w:t>
      </w:r>
      <w:r w:rsidR="00726A4F">
        <w:rPr>
          <w:rFonts w:ascii="Times New Roman" w:hAnsi="Times New Roman" w:cs="Times New Roman"/>
          <w:bCs/>
          <w:sz w:val="24"/>
          <w:szCs w:val="24"/>
        </w:rPr>
        <w:t>a</w:t>
      </w:r>
      <w:r w:rsidRPr="00793862">
        <w:rPr>
          <w:rFonts w:ascii="Times New Roman" w:hAnsi="Times New Roman" w:cs="Times New Roman"/>
          <w:bCs/>
          <w:sz w:val="24"/>
          <w:szCs w:val="24"/>
        </w:rPr>
        <w:t>lisasi</w:t>
      </w:r>
      <w:proofErr w:type="spellEnd"/>
    </w:p>
    <w:p w14:paraId="347DB580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</w:p>
    <w:p w14:paraId="3EAC6480" w14:textId="77777777" w:rsidR="00793862" w:rsidRDefault="00793862" w:rsidP="00793862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Pada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sar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JavaScript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en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u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ac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l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ul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(integer) da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la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cah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(real/float)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la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ul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representasi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basis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sim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kt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eksadesimal.</w:t>
      </w:r>
      <w:proofErr w:type="spellEnd"/>
    </w:p>
    <w:p w14:paraId="63726C93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tring</w:t>
      </w:r>
    </w:p>
    <w:p w14:paraId="39D9F8BC" w14:textId="77777777" w:rsidR="00793862" w:rsidRDefault="00793862" w:rsidP="00793862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deklarasi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tri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laku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ulis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tri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antar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ti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ungg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(’)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ti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gand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(”)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DE54663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Boolean</w:t>
      </w:r>
    </w:p>
    <w:p w14:paraId="3D7AD431" w14:textId="31439364" w:rsidR="00793862" w:rsidRDefault="00793862" w:rsidP="00793862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oole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rue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alse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ec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eadaan</w:t>
      </w:r>
      <w:proofErr w:type="spellEnd"/>
      <w:r w:rsidR="00726A4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407F7B" w14:textId="77777777" w:rsidR="00793862" w:rsidRDefault="00793862" w:rsidP="00793862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Null</w:t>
      </w:r>
    </w:p>
    <w:p w14:paraId="09792D23" w14:textId="2633834A" w:rsidR="00793862" w:rsidRPr="00793862" w:rsidRDefault="00793862" w:rsidP="00793862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Null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representasi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ber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wal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nisialisa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).</w:t>
      </w:r>
    </w:p>
    <w:p w14:paraId="08C53B9C" w14:textId="77777777" w:rsidR="00793862" w:rsidRPr="00793862" w:rsidRDefault="00793862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8C8360" w14:textId="77777777" w:rsidR="00793862" w:rsidRPr="00793862" w:rsidRDefault="00793862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98BA16" w14:textId="77777777" w:rsidR="00793862" w:rsidRPr="00793862" w:rsidRDefault="00793862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27D162" w14:textId="77777777" w:rsidR="00793862" w:rsidRPr="00793862" w:rsidRDefault="00793862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C109B1" w14:textId="77777777" w:rsidR="00174BDE" w:rsidRDefault="00174BDE" w:rsidP="00793862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5DF883" w14:textId="3213BB84" w:rsidR="00174BDE" w:rsidRPr="00174BDE" w:rsidRDefault="00793862" w:rsidP="00174BDE">
      <w:pPr>
        <w:pStyle w:val="ListParagraph"/>
        <w:numPr>
          <w:ilvl w:val="1"/>
          <w:numId w:val="1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74BDE">
        <w:rPr>
          <w:rFonts w:ascii="Times New Roman" w:hAnsi="Times New Roman" w:cs="Times New Roman"/>
          <w:bCs/>
          <w:sz w:val="24"/>
          <w:szCs w:val="24"/>
        </w:rPr>
        <w:lastRenderedPageBreak/>
        <w:t>Operator Pada JavaScript</w:t>
      </w:r>
    </w:p>
    <w:p w14:paraId="6305EC39" w14:textId="77777777" w:rsidR="00174BDE" w:rsidRDefault="00793862" w:rsidP="00174BDE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74BDE">
        <w:rPr>
          <w:rFonts w:ascii="Times New Roman" w:hAnsi="Times New Roman" w:cs="Times New Roman"/>
          <w:bCs/>
          <w:sz w:val="24"/>
          <w:szCs w:val="24"/>
        </w:rPr>
        <w:t xml:space="preserve">Operator pada JavaScript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bag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nam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proofErr w:type="gramStart"/>
      <w:r w:rsidRPr="00174BDE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285CEF36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Aritmatika</w:t>
      </w:r>
      <w:proofErr w:type="spellEnd"/>
    </w:p>
    <w:p w14:paraId="7F241F82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tip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Ada 2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acam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ritmati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unggal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n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ritmati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biner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beda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edu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let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juml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operasikan.</w:t>
      </w:r>
      <w:proofErr w:type="spellEnd"/>
    </w:p>
    <w:p w14:paraId="2F14F84B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mberi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Nilai</w:t>
      </w:r>
    </w:p>
    <w:p w14:paraId="569D4E01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ub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93862">
        <w:rPr>
          <w:rFonts w:ascii="Times New Roman" w:hAnsi="Times New Roman" w:cs="Times New Roman"/>
          <w:bCs/>
          <w:sz w:val="24"/>
          <w:szCs w:val="24"/>
        </w:rPr>
        <w:t>operator</w:t>
      </w:r>
      <w:r w:rsid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2CD7E2C9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anipula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Bit</w:t>
      </w:r>
    </w:p>
    <w:p w14:paraId="025E1644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hubu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manipulasi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bit pad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tip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ilangan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ulat.</w:t>
      </w:r>
      <w:proofErr w:type="spellEnd"/>
    </w:p>
    <w:p w14:paraId="37EEAB29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mbanding</w:t>
      </w:r>
      <w:proofErr w:type="spellEnd"/>
    </w:p>
    <w:p w14:paraId="3C67CEC8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banding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u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u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kenal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tip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string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umeri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kspre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lain.</w:t>
      </w:r>
      <w:proofErr w:type="spellEnd"/>
    </w:p>
    <w:p w14:paraId="53CB44C5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Logika</w:t>
      </w:r>
      <w:proofErr w:type="spellEnd"/>
    </w:p>
    <w:p w14:paraId="1B451F24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operasi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pe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tip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oolean.</w:t>
      </w:r>
      <w:proofErr w:type="spellEnd"/>
    </w:p>
    <w:p w14:paraId="65EEFA16" w14:textId="77777777" w:rsidR="00174BDE" w:rsidRDefault="00793862" w:rsidP="00793862">
      <w:pPr>
        <w:pStyle w:val="ListParagraph"/>
        <w:numPr>
          <w:ilvl w:val="0"/>
          <w:numId w:val="1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>Operator Strin</w:t>
      </w:r>
      <w:r w:rsidR="00174BDE">
        <w:rPr>
          <w:rFonts w:ascii="Times New Roman" w:hAnsi="Times New Roman" w:cs="Times New Roman"/>
          <w:bCs/>
          <w:sz w:val="24"/>
          <w:szCs w:val="24"/>
        </w:rPr>
        <w:t>g</w:t>
      </w:r>
    </w:p>
    <w:p w14:paraId="5462FFCB" w14:textId="3854EEDF" w:rsidR="00793862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operat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mbandi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operator string pada JavaScript jug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enal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93862">
        <w:rPr>
          <w:rFonts w:ascii="Times New Roman" w:hAnsi="Times New Roman" w:cs="Times New Roman"/>
          <w:bCs/>
          <w:sz w:val="24"/>
          <w:szCs w:val="24"/>
        </w:rPr>
        <w:t xml:space="preserve">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ernam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PENGGABUNGAN. Operator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gabung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tri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tring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anjang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>.</w:t>
      </w:r>
    </w:p>
    <w:p w14:paraId="2D5CA739" w14:textId="77777777" w:rsidR="00174BDE" w:rsidRPr="00793862" w:rsidRDefault="00174BDE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215E36" w14:textId="62283E0B" w:rsidR="00174BDE" w:rsidRPr="00174BDE" w:rsidRDefault="00793862" w:rsidP="00174BDE">
      <w:pPr>
        <w:pStyle w:val="ListParagraph"/>
        <w:numPr>
          <w:ilvl w:val="1"/>
          <w:numId w:val="1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Pada JavaScript</w:t>
      </w:r>
    </w:p>
    <w:p w14:paraId="05FB92E2" w14:textId="77777777" w:rsidR="00174BDE" w:rsidRDefault="00793862" w:rsidP="00793862">
      <w:pPr>
        <w:pStyle w:val="ListParagraph"/>
        <w:numPr>
          <w:ilvl w:val="0"/>
          <w:numId w:val="17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asuk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t</w:t>
      </w:r>
      <w:r w:rsidR="00174BDE">
        <w:rPr>
          <w:rFonts w:ascii="Times New Roman" w:hAnsi="Times New Roman" w:cs="Times New Roman"/>
          <w:bCs/>
          <w:sz w:val="24"/>
          <w:szCs w:val="24"/>
        </w:rPr>
        <w:t>a</w:t>
      </w:r>
    </w:p>
    <w:p w14:paraId="0BE5A818" w14:textId="7777777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asuk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ta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orm. Adapu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-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liput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ext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Radio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Checkbox,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elect</w:t>
      </w:r>
      <w:r w:rsid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250FD337" w14:textId="77777777" w:rsidR="00174BDE" w:rsidRDefault="00793862" w:rsidP="00793862">
      <w:pPr>
        <w:pStyle w:val="ListParagraph"/>
        <w:numPr>
          <w:ilvl w:val="0"/>
          <w:numId w:val="18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Tex</w:t>
      </w:r>
      <w:r w:rsidR="00174BDE">
        <w:rPr>
          <w:rFonts w:ascii="Times New Roman" w:hAnsi="Times New Roman" w:cs="Times New Roman"/>
          <w:bCs/>
          <w:sz w:val="24"/>
          <w:szCs w:val="24"/>
        </w:rPr>
        <w:t>t</w:t>
      </w:r>
    </w:p>
    <w:p w14:paraId="029D4C84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input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text. </w:t>
      </w:r>
    </w:p>
    <w:p w14:paraId="0EAF5A57" w14:textId="77777777" w:rsidR="00174BDE" w:rsidRDefault="00793862" w:rsidP="00793862">
      <w:pPr>
        <w:pStyle w:val="ListParagraph"/>
        <w:numPr>
          <w:ilvl w:val="0"/>
          <w:numId w:val="18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lastRenderedPageBreak/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Radio</w:t>
      </w:r>
    </w:p>
    <w:p w14:paraId="680401B6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radio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milih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ta. Karen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74BDE">
        <w:rPr>
          <w:rFonts w:ascii="Times New Roman" w:hAnsi="Times New Roman" w:cs="Times New Roman"/>
          <w:bCs/>
          <w:sz w:val="24"/>
          <w:szCs w:val="24"/>
        </w:rPr>
        <w:t>Array ,</w:t>
      </w:r>
      <w:proofErr w:type="gram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akses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radio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radio[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deks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].</w:t>
      </w:r>
    </w:p>
    <w:p w14:paraId="3984BB0F" w14:textId="77777777" w:rsidR="00174BDE" w:rsidRDefault="00793862" w:rsidP="00793862">
      <w:pPr>
        <w:pStyle w:val="ListParagraph"/>
        <w:numPr>
          <w:ilvl w:val="0"/>
          <w:numId w:val="18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Checkbox</w:t>
      </w:r>
    </w:p>
    <w:p w14:paraId="4C6365F7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checkbox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nt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form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c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nggunaanny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hampir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radio.</w:t>
      </w:r>
    </w:p>
    <w:p w14:paraId="3E4BCAA8" w14:textId="77777777" w:rsidR="00174BDE" w:rsidRDefault="00793862" w:rsidP="00793862">
      <w:pPr>
        <w:pStyle w:val="ListParagraph"/>
        <w:numPr>
          <w:ilvl w:val="0"/>
          <w:numId w:val="18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</w:p>
    <w:p w14:paraId="363C9F10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nt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form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baris.</w:t>
      </w:r>
    </w:p>
    <w:p w14:paraId="6BBACAC2" w14:textId="77777777" w:rsidR="00174BDE" w:rsidRDefault="00793862" w:rsidP="00793862">
      <w:pPr>
        <w:pStyle w:val="ListParagraph"/>
        <w:numPr>
          <w:ilvl w:val="0"/>
          <w:numId w:val="18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elect</w:t>
      </w:r>
    </w:p>
    <w:p w14:paraId="78872297" w14:textId="78016C82" w:rsidR="00793862" w:rsidRPr="00793862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Select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nt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form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ftar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Obje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select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rgun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pabil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42BAA0F9" w14:textId="77777777" w:rsidR="00174BDE" w:rsidRDefault="00793862" w:rsidP="00793862">
      <w:pPr>
        <w:pStyle w:val="ListParagraph"/>
        <w:numPr>
          <w:ilvl w:val="1"/>
          <w:numId w:val="1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cab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ngal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Pada JavaScript</w:t>
      </w:r>
    </w:p>
    <w:p w14:paraId="5D5C666B" w14:textId="77777777" w:rsidR="00174BDE" w:rsidRDefault="00793862" w:rsidP="00793862">
      <w:pPr>
        <w:pStyle w:val="ListParagraph"/>
        <w:numPr>
          <w:ilvl w:val="0"/>
          <w:numId w:val="19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cabangan</w:t>
      </w:r>
      <w:proofErr w:type="spellEnd"/>
    </w:p>
    <w:p w14:paraId="4265CEB9" w14:textId="4E44CDA3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namis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teraktif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anc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butuh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intah-perint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lir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Pada </w:t>
      </w:r>
      <w:proofErr w:type="spellStart"/>
      <w:proofErr w:type="gramStart"/>
      <w:r w:rsidRPr="00174BDE">
        <w:rPr>
          <w:rFonts w:ascii="Times New Roman" w:hAnsi="Times New Roman" w:cs="Times New Roman"/>
          <w:bCs/>
          <w:sz w:val="24"/>
          <w:szCs w:val="24"/>
        </w:rPr>
        <w:t>dasarny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,  JavaScript</w:t>
      </w:r>
      <w:proofErr w:type="gram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u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acam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cab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f..els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n switch</w:t>
      </w:r>
      <w:r w:rsid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8D5D44" w14:textId="77777777" w:rsidR="00174BDE" w:rsidRDefault="00793862" w:rsidP="00793862">
      <w:pPr>
        <w:pStyle w:val="ListParagraph"/>
        <w:numPr>
          <w:ilvl w:val="0"/>
          <w:numId w:val="20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If..</w:t>
      </w:r>
      <w:proofErr w:type="gramEnd"/>
      <w:r w:rsidRPr="00793862">
        <w:rPr>
          <w:rFonts w:ascii="Times New Roman" w:hAnsi="Times New Roman" w:cs="Times New Roman"/>
          <w:bCs/>
          <w:sz w:val="24"/>
          <w:szCs w:val="24"/>
        </w:rPr>
        <w:t>Else</w:t>
      </w:r>
      <w:proofErr w:type="spellEnd"/>
    </w:p>
    <w:p w14:paraId="16DA030C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uj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eksekusi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l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penuh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gekseku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lain</w:t>
      </w:r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ila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penuhi.</w:t>
      </w:r>
      <w:proofErr w:type="spellEnd"/>
    </w:p>
    <w:p w14:paraId="7D0C1280" w14:textId="77777777" w:rsidR="00174BDE" w:rsidRDefault="00793862" w:rsidP="00793862">
      <w:pPr>
        <w:pStyle w:val="ListParagraph"/>
        <w:numPr>
          <w:ilvl w:val="0"/>
          <w:numId w:val="20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93862">
        <w:rPr>
          <w:rFonts w:ascii="Times New Roman" w:hAnsi="Times New Roman" w:cs="Times New Roman"/>
          <w:bCs/>
          <w:sz w:val="24"/>
          <w:szCs w:val="24"/>
        </w:rPr>
        <w:t>Switch</w:t>
      </w:r>
    </w:p>
    <w:p w14:paraId="2C4351F5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174BDE">
        <w:rPr>
          <w:rFonts w:ascii="Times New Roman" w:hAnsi="Times New Roman" w:cs="Times New Roman"/>
          <w:bCs/>
          <w:sz w:val="24"/>
          <w:szCs w:val="24"/>
        </w:rPr>
        <w:t>if..</w:t>
      </w:r>
      <w:proofErr w:type="gramEnd"/>
      <w:r w:rsidRPr="00174BDE">
        <w:rPr>
          <w:rFonts w:ascii="Times New Roman" w:hAnsi="Times New Roman" w:cs="Times New Roman"/>
          <w:bCs/>
          <w:sz w:val="24"/>
          <w:szCs w:val="24"/>
        </w:rPr>
        <w:t>els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cab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tangan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93862">
        <w:rPr>
          <w:rFonts w:ascii="Times New Roman" w:hAnsi="Times New Roman" w:cs="Times New Roman"/>
          <w:bCs/>
          <w:sz w:val="24"/>
          <w:szCs w:val="24"/>
        </w:rPr>
        <w:t xml:space="preserve">switch.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eng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kata lain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switch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menyederhanakan</w:t>
      </w:r>
      <w:proofErr w:type="spellEnd"/>
      <w:r w:rsid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nyata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793862">
        <w:rPr>
          <w:rFonts w:ascii="Times New Roman" w:hAnsi="Times New Roman" w:cs="Times New Roman"/>
          <w:bCs/>
          <w:sz w:val="24"/>
          <w:szCs w:val="24"/>
        </w:rPr>
        <w:t>if..</w:t>
      </w:r>
      <w:proofErr w:type="gramEnd"/>
      <w:r w:rsidRPr="00793862">
        <w:rPr>
          <w:rFonts w:ascii="Times New Roman" w:hAnsi="Times New Roman" w:cs="Times New Roman"/>
          <w:bCs/>
          <w:sz w:val="24"/>
          <w:szCs w:val="24"/>
        </w:rPr>
        <w:t>else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terlalu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banyak.</w:t>
      </w:r>
      <w:proofErr w:type="spellEnd"/>
    </w:p>
    <w:p w14:paraId="0BB2910A" w14:textId="77777777" w:rsidR="00174BDE" w:rsidRDefault="00793862" w:rsidP="00793862">
      <w:pPr>
        <w:pStyle w:val="ListParagraph"/>
        <w:numPr>
          <w:ilvl w:val="0"/>
          <w:numId w:val="19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</w:p>
    <w:p w14:paraId="118906AD" w14:textId="5CA747C7" w:rsidR="00174BDE" w:rsidRDefault="00793862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ul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ejadi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kali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mbutuh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proses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Pada JavaScript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kenal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tode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/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18799422" w14:textId="77777777" w:rsidR="00174BDE" w:rsidRDefault="00174BDE" w:rsidP="00174BDE">
      <w:pPr>
        <w:pStyle w:val="ListParagraph"/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21EC24" w14:textId="77777777" w:rsidR="00174BDE" w:rsidRDefault="00793862" w:rsidP="00793862">
      <w:pPr>
        <w:pStyle w:val="ListParagraph"/>
        <w:numPr>
          <w:ilvl w:val="0"/>
          <w:numId w:val="21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lastRenderedPageBreak/>
        <w:t>Perula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For</w:t>
      </w:r>
    </w:p>
    <w:p w14:paraId="503CE130" w14:textId="77777777" w:rsid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ekseku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nyataan-pernyata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kali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74BDE">
        <w:rPr>
          <w:rFonts w:ascii="Times New Roman" w:hAnsi="Times New Roman" w:cs="Times New Roman"/>
          <w:bCs/>
          <w:sz w:val="24"/>
          <w:szCs w:val="24"/>
        </w:rPr>
        <w:t>For</w:t>
      </w:r>
      <w:proofErr w:type="gram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pali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ri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pak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ah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khir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for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ulang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loop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ampa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nghasil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evalua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true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loop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keluar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intah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break.</w:t>
      </w:r>
    </w:p>
    <w:p w14:paraId="53E04024" w14:textId="77777777" w:rsidR="00174BDE" w:rsidRDefault="00793862" w:rsidP="00793862">
      <w:pPr>
        <w:pStyle w:val="ListParagraph"/>
        <w:numPr>
          <w:ilvl w:val="0"/>
          <w:numId w:val="21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93862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793862">
        <w:rPr>
          <w:rFonts w:ascii="Times New Roman" w:hAnsi="Times New Roman" w:cs="Times New Roman"/>
          <w:bCs/>
          <w:sz w:val="24"/>
          <w:szCs w:val="24"/>
        </w:rPr>
        <w:t xml:space="preserve"> Do While</w:t>
      </w:r>
    </w:p>
    <w:p w14:paraId="78A1DE75" w14:textId="62AAF75B" w:rsidR="006A2184" w:rsidRPr="00174BDE" w:rsidRDefault="00793862" w:rsidP="00174BDE">
      <w:pPr>
        <w:pStyle w:val="ListParagraph"/>
        <w:spacing w:after="16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o While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hampir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irip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while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bedaany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, pada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perulang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Do While,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minimal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instruks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dijalankan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ekali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BDE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174B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36CE4886" w14:textId="5F54AE32" w:rsidR="00641002" w:rsidRDefault="006A2184" w:rsidP="00956D1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04D5A222" w14:textId="1AA2FF41" w:rsidR="00183C43" w:rsidRDefault="00956D10" w:rsidP="00183C43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8"/>
          <w:szCs w:val="28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83C43"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 w:rsidR="00183C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83C43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183C43">
        <w:rPr>
          <w:rFonts w:ascii="Times New Roman" w:hAnsi="Times New Roman" w:cs="Times New Roman"/>
          <w:bCs/>
          <w:sz w:val="24"/>
          <w:szCs w:val="24"/>
        </w:rPr>
        <w:t xml:space="preserve"> coding </w:t>
      </w:r>
      <w:proofErr w:type="spellStart"/>
      <w:r w:rsidR="00183C43">
        <w:rPr>
          <w:rFonts w:ascii="Times New Roman" w:hAnsi="Times New Roman" w:cs="Times New Roman"/>
          <w:bCs/>
          <w:sz w:val="24"/>
          <w:szCs w:val="24"/>
        </w:rPr>
        <w:t>kalkulator</w:t>
      </w:r>
      <w:proofErr w:type="spellEnd"/>
      <w:r w:rsidR="00183C4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83C43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:</w:t>
      </w:r>
      <w:r w:rsidR="00183C43">
        <w:rPr>
          <w:noProof/>
        </w:rPr>
        <w:drawing>
          <wp:inline distT="0" distB="0" distL="0" distR="0" wp14:anchorId="32B5EF8D" wp14:editId="3CC3EF25">
            <wp:extent cx="4000500" cy="2975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" r="48666" b="32092"/>
                    <a:stretch/>
                  </pic:blipFill>
                  <pic:spPr bwMode="auto">
                    <a:xfrm>
                      <a:off x="0" y="0"/>
                      <a:ext cx="4025341" cy="2993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3C43">
        <w:rPr>
          <w:noProof/>
        </w:rPr>
        <w:lastRenderedPageBreak/>
        <w:drawing>
          <wp:inline distT="0" distB="0" distL="0" distR="0" wp14:anchorId="4BEF36D1" wp14:editId="0D15EFBB">
            <wp:extent cx="3067050" cy="295058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89" t="11094" r="55399" b="12259"/>
                    <a:stretch/>
                  </pic:blipFill>
                  <pic:spPr bwMode="auto">
                    <a:xfrm>
                      <a:off x="0" y="0"/>
                      <a:ext cx="3077975" cy="2961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3C43">
        <w:rPr>
          <w:rFonts w:ascii="Times New Roman" w:hAnsi="Times New Roman" w:cs="Times New Roman"/>
          <w:bCs/>
          <w:sz w:val="24"/>
          <w:szCs w:val="24"/>
        </w:rPr>
        <w:br/>
      </w:r>
      <w:r w:rsidR="00183C43">
        <w:rPr>
          <w:noProof/>
        </w:rPr>
        <w:drawing>
          <wp:inline distT="0" distB="0" distL="0" distR="0" wp14:anchorId="4363C87E" wp14:editId="6E38F885">
            <wp:extent cx="4192170" cy="2247610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89" t="16473" r="37445" b="23689"/>
                    <a:stretch/>
                  </pic:blipFill>
                  <pic:spPr bwMode="auto">
                    <a:xfrm>
                      <a:off x="0" y="0"/>
                      <a:ext cx="4206096" cy="2255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27EB9" w14:textId="19445A8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528772" w14:textId="6F23116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5F9953" w14:textId="0189D734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0119566" w14:textId="5D9D23A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6E7CF9" w14:textId="59BD4BC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11CE50" w14:textId="1C24C0E9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09690F" w14:textId="09104A0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F5BA40" w14:textId="7DF707C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3B236D" w14:textId="77777777" w:rsidR="00B70BA6" w:rsidRPr="00641002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5F77674" w14:textId="37E03101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510281A5" w14:textId="68346AB6" w:rsidR="00641002" w:rsidRDefault="006A2184" w:rsidP="00641002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544ABEF6" w14:textId="33068B34" w:rsidR="00183C43" w:rsidRDefault="00183C43" w:rsidP="00183C43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>
        <w:rPr>
          <w:rFonts w:ascii="Times New Roman" w:hAnsi="Times New Roman" w:cs="Times New Roman"/>
          <w:bCs/>
          <w:sz w:val="24"/>
          <w:szCs w:val="28"/>
        </w:rPr>
        <w:t>J</w:t>
      </w:r>
      <w:r w:rsidRPr="00BB4901">
        <w:rPr>
          <w:rFonts w:ascii="Times New Roman" w:hAnsi="Times New Roman" w:cs="Times New Roman"/>
          <w:bCs/>
          <w:sz w:val="24"/>
          <w:szCs w:val="28"/>
        </w:rPr>
        <w:t>avascrip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iperkenalka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pertam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kali oleh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Netscape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tahun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1995. Pada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awalny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dinam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>“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LiveScript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>”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hAnsi="Times New Roman" w:cs="Times New Roman"/>
          <w:bCs/>
          <w:sz w:val="24"/>
          <w:szCs w:val="28"/>
        </w:rPr>
        <w:t xml:space="preserve">yang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erfungs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bagai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sederhana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BB4901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BB4901">
        <w:rPr>
          <w:rFonts w:ascii="Times New Roman" w:hAnsi="Times New Roman" w:cs="Times New Roman"/>
          <w:bCs/>
          <w:sz w:val="24"/>
          <w:szCs w:val="28"/>
        </w:rPr>
        <w:t xml:space="preserve"> browser NetscapeNavigator2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Bahas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in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dal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ahas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mrogram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unt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beri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mampu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ambah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hada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ahas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HTML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eng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ngijin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ngeksekusi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rint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rint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user,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rti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browser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u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server web.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ergantung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proofErr w:type="gram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pad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 browser</w:t>
      </w:r>
      <w:proofErr w:type="gram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(navigator)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anggil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halam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web yang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beris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kr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kr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r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an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ntu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aj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selip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lam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okume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HTML.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jug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ida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merlukan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ompilator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atau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penterjem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husus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unt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menjalankan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(pada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enyataannya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kompilator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Javascrip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endiri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sudah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masuk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di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dalam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 xml:space="preserve"> browser </w:t>
      </w:r>
      <w:proofErr w:type="spellStart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tersebut</w:t>
      </w:r>
      <w:proofErr w:type="spellEnd"/>
      <w:r w:rsidRPr="00BB4901">
        <w:rPr>
          <w:rFonts w:ascii="Times New Roman" w:eastAsia="Times New Roman" w:hAnsi="Times New Roman" w:cs="Times New Roman"/>
          <w:sz w:val="24"/>
          <w:szCs w:val="24"/>
          <w:lang w:val="en-ID" w:eastAsia="ja-JP"/>
        </w:rPr>
        <w:t>).</w:t>
      </w:r>
    </w:p>
    <w:p w14:paraId="21968DE8" w14:textId="2C806260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47DEAA7C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916C8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3C43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aya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30FC568" w14:textId="659C2D46" w:rsidR="006A2184" w:rsidRDefault="006A2184" w:rsidP="00183C43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id w:val="-193308874"/>
        <w:docPartObj>
          <w:docPartGallery w:val="Bibliographies"/>
          <w:docPartUnique/>
        </w:docPartObj>
      </w:sdtPr>
      <w:sdtEndPr>
        <w:rPr>
          <w:rFonts w:ascii="Calibri" w:eastAsia="Calibri" w:hAnsi="Calibri" w:cs="Arial"/>
          <w:color w:val="auto"/>
          <w:sz w:val="20"/>
          <w:szCs w:val="20"/>
        </w:rPr>
      </w:sdtEndPr>
      <w:sdtContent>
        <w:p w14:paraId="09EC0D44" w14:textId="5D0B756E" w:rsidR="00183C43" w:rsidRDefault="00183C43">
          <w:pPr>
            <w:pStyle w:val="Heading1"/>
          </w:pPr>
        </w:p>
        <w:sdt>
          <w:sdtPr>
            <w:id w:val="-573587230"/>
            <w:bibliography/>
          </w:sdtPr>
          <w:sdtContent>
            <w:p w14:paraId="0640B239" w14:textId="38FA2CF6" w:rsidR="00183C43" w:rsidRDefault="00183C43" w:rsidP="00183C43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83C43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183C43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183C43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Unknown, 2013. </w:t>
              </w:r>
              <w:r w:rsidRPr="00183C43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Contoh Fungsi.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contohdanfungsi.blogspot.com/2013/02/latar-balakang-makalah-javascript.html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7 11 2020].</w:t>
              </w:r>
            </w:p>
            <w:p w14:paraId="709BA81D" w14:textId="77777777" w:rsidR="00183C43" w:rsidRPr="00183C43" w:rsidRDefault="00183C43" w:rsidP="00183C43"/>
            <w:p w14:paraId="7B01DF30" w14:textId="77777777" w:rsidR="00183C43" w:rsidRPr="00183C43" w:rsidRDefault="00183C43" w:rsidP="00183C43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Unknown, 2016. </w:t>
              </w:r>
              <w:r w:rsidRPr="00183C43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mbelajaran.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://noviyanisyahputri.blogspot.com/2016/03/v-behaviorurldefaultvmlo.html</w:t>
              </w:r>
              <w:r w:rsidRPr="00183C43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7 11 2020].</w:t>
              </w:r>
            </w:p>
            <w:p w14:paraId="3FC5B0A9" w14:textId="4198A3ED" w:rsidR="00183C43" w:rsidRDefault="00183C43" w:rsidP="00183C43">
              <w:r w:rsidRPr="00183C43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3381C1E1" w14:textId="77777777" w:rsidR="00183C43" w:rsidRPr="00183C43" w:rsidRDefault="00183C43" w:rsidP="00183C43">
      <w:pPr>
        <w:spacing w:after="160" w:line="360" w:lineRule="auto"/>
        <w:ind w:firstLine="294"/>
        <w:rPr>
          <w:rFonts w:ascii="Times New Roman" w:hAnsi="Times New Roman" w:cs="Times New Roman"/>
          <w:b/>
          <w:sz w:val="24"/>
          <w:szCs w:val="24"/>
        </w:rPr>
      </w:pPr>
    </w:p>
    <w:p w14:paraId="6F15185F" w14:textId="77777777" w:rsidR="00465D42" w:rsidRDefault="00465D42"/>
    <w:sectPr w:rsidR="00465D42" w:rsidSect="00933FFF">
      <w:footerReference w:type="first" r:id="rId14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8ED77" w14:textId="77777777" w:rsidR="00A27682" w:rsidRDefault="00A27682">
      <w:r>
        <w:separator/>
      </w:r>
    </w:p>
  </w:endnote>
  <w:endnote w:type="continuationSeparator" w:id="0">
    <w:p w14:paraId="1976492F" w14:textId="77777777" w:rsidR="00A27682" w:rsidRDefault="00A27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A276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A276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6A6D5" w14:textId="77777777" w:rsidR="00A27682" w:rsidRDefault="00A27682">
      <w:r>
        <w:separator/>
      </w:r>
    </w:p>
  </w:footnote>
  <w:footnote w:type="continuationSeparator" w:id="0">
    <w:p w14:paraId="481DBA80" w14:textId="77777777" w:rsidR="00A27682" w:rsidRDefault="00A27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FC6005" w:rsidRDefault="00A27682" w:rsidP="005A5864">
    <w:pPr>
      <w:pStyle w:val="Header"/>
    </w:pPr>
  </w:p>
  <w:p w14:paraId="5D232C51" w14:textId="77777777" w:rsidR="00FC6005" w:rsidRDefault="00A276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F0BA2"/>
    <w:multiLevelType w:val="hybridMultilevel"/>
    <w:tmpl w:val="ECB8FA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27E30"/>
    <w:multiLevelType w:val="hybridMultilevel"/>
    <w:tmpl w:val="9BEC1BB2"/>
    <w:lvl w:ilvl="0" w:tplc="F19EC17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9833FB"/>
    <w:multiLevelType w:val="hybridMultilevel"/>
    <w:tmpl w:val="BB08B4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11B1"/>
    <w:multiLevelType w:val="hybridMultilevel"/>
    <w:tmpl w:val="26980F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D24B3"/>
    <w:multiLevelType w:val="multilevel"/>
    <w:tmpl w:val="3EFE27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sz w:val="24"/>
      </w:rPr>
    </w:lvl>
  </w:abstractNum>
  <w:abstractNum w:abstractNumId="5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161080F"/>
    <w:multiLevelType w:val="hybridMultilevel"/>
    <w:tmpl w:val="9EA0E4D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F045B7"/>
    <w:multiLevelType w:val="hybridMultilevel"/>
    <w:tmpl w:val="CA804B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0314B"/>
    <w:multiLevelType w:val="hybridMultilevel"/>
    <w:tmpl w:val="5A4455CA"/>
    <w:lvl w:ilvl="0" w:tplc="761C7CA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FE19D3"/>
    <w:multiLevelType w:val="hybridMultilevel"/>
    <w:tmpl w:val="238AA8C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11" w15:restartNumberingAfterBreak="0">
    <w:nsid w:val="4D1D215A"/>
    <w:multiLevelType w:val="hybridMultilevel"/>
    <w:tmpl w:val="837EED6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8030FD"/>
    <w:multiLevelType w:val="hybridMultilevel"/>
    <w:tmpl w:val="2E9C9704"/>
    <w:lvl w:ilvl="0" w:tplc="49222A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7031D0"/>
    <w:multiLevelType w:val="hybridMultilevel"/>
    <w:tmpl w:val="1EE49428"/>
    <w:lvl w:ilvl="0" w:tplc="949CB416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98F1965"/>
    <w:multiLevelType w:val="hybridMultilevel"/>
    <w:tmpl w:val="CE041DCA"/>
    <w:lvl w:ilvl="0" w:tplc="027CC6B0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A95447B"/>
    <w:multiLevelType w:val="hybridMultilevel"/>
    <w:tmpl w:val="9D066398"/>
    <w:lvl w:ilvl="0" w:tplc="027CC6B0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F4C3B96"/>
    <w:multiLevelType w:val="hybridMultilevel"/>
    <w:tmpl w:val="2C16CE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B316A2"/>
    <w:multiLevelType w:val="hybridMultilevel"/>
    <w:tmpl w:val="23749A6C"/>
    <w:lvl w:ilvl="0" w:tplc="AA6EE8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5342EE"/>
    <w:multiLevelType w:val="multilevel"/>
    <w:tmpl w:val="B214230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sz w:val="24"/>
      </w:rPr>
    </w:lvl>
  </w:abstractNum>
  <w:abstractNum w:abstractNumId="19" w15:restartNumberingAfterBreak="0">
    <w:nsid w:val="73A1329C"/>
    <w:multiLevelType w:val="multilevel"/>
    <w:tmpl w:val="7C983B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 w:val="0"/>
        <w:sz w:val="24"/>
      </w:rPr>
    </w:lvl>
  </w:abstractNum>
  <w:abstractNum w:abstractNumId="20" w15:restartNumberingAfterBreak="0">
    <w:nsid w:val="7E4F6BA2"/>
    <w:multiLevelType w:val="hybridMultilevel"/>
    <w:tmpl w:val="54EEB0B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1"/>
  </w:num>
  <w:num w:numId="4">
    <w:abstractNumId w:val="10"/>
  </w:num>
  <w:num w:numId="5">
    <w:abstractNumId w:val="9"/>
  </w:num>
  <w:num w:numId="6">
    <w:abstractNumId w:val="15"/>
  </w:num>
  <w:num w:numId="7">
    <w:abstractNumId w:val="14"/>
  </w:num>
  <w:num w:numId="8">
    <w:abstractNumId w:val="0"/>
  </w:num>
  <w:num w:numId="9">
    <w:abstractNumId w:val="18"/>
  </w:num>
  <w:num w:numId="10">
    <w:abstractNumId w:val="2"/>
  </w:num>
  <w:num w:numId="11">
    <w:abstractNumId w:val="6"/>
  </w:num>
  <w:num w:numId="12">
    <w:abstractNumId w:val="19"/>
  </w:num>
  <w:num w:numId="13">
    <w:abstractNumId w:val="4"/>
  </w:num>
  <w:num w:numId="14">
    <w:abstractNumId w:val="1"/>
  </w:num>
  <w:num w:numId="15">
    <w:abstractNumId w:val="13"/>
  </w:num>
  <w:num w:numId="16">
    <w:abstractNumId w:val="16"/>
  </w:num>
  <w:num w:numId="17">
    <w:abstractNumId w:val="7"/>
  </w:num>
  <w:num w:numId="18">
    <w:abstractNumId w:val="12"/>
  </w:num>
  <w:num w:numId="19">
    <w:abstractNumId w:val="3"/>
  </w:num>
  <w:num w:numId="20">
    <w:abstractNumId w:val="17"/>
  </w:num>
  <w:num w:numId="21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7DE7"/>
    <w:rsid w:val="000A2327"/>
    <w:rsid w:val="000D0FF1"/>
    <w:rsid w:val="000F0A93"/>
    <w:rsid w:val="00116493"/>
    <w:rsid w:val="00174BDE"/>
    <w:rsid w:val="00180CDD"/>
    <w:rsid w:val="00183C43"/>
    <w:rsid w:val="00194517"/>
    <w:rsid w:val="00194FF6"/>
    <w:rsid w:val="001A285F"/>
    <w:rsid w:val="001D5CED"/>
    <w:rsid w:val="001D6FB4"/>
    <w:rsid w:val="00200CE7"/>
    <w:rsid w:val="00216F08"/>
    <w:rsid w:val="00245561"/>
    <w:rsid w:val="00250B7D"/>
    <w:rsid w:val="00337645"/>
    <w:rsid w:val="00400E3F"/>
    <w:rsid w:val="00423729"/>
    <w:rsid w:val="00443A5C"/>
    <w:rsid w:val="00465D42"/>
    <w:rsid w:val="00486842"/>
    <w:rsid w:val="004E29B8"/>
    <w:rsid w:val="00525A8A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41002"/>
    <w:rsid w:val="006862F7"/>
    <w:rsid w:val="006A2184"/>
    <w:rsid w:val="006B2B3A"/>
    <w:rsid w:val="00706E93"/>
    <w:rsid w:val="00726A4F"/>
    <w:rsid w:val="00731C11"/>
    <w:rsid w:val="0076183B"/>
    <w:rsid w:val="0076320F"/>
    <w:rsid w:val="00793862"/>
    <w:rsid w:val="00797031"/>
    <w:rsid w:val="007A0E08"/>
    <w:rsid w:val="008006E9"/>
    <w:rsid w:val="00834E19"/>
    <w:rsid w:val="00844B59"/>
    <w:rsid w:val="008A122E"/>
    <w:rsid w:val="008B6833"/>
    <w:rsid w:val="008C6BF0"/>
    <w:rsid w:val="008D20C1"/>
    <w:rsid w:val="00911D98"/>
    <w:rsid w:val="00956D10"/>
    <w:rsid w:val="00977269"/>
    <w:rsid w:val="009B4E6A"/>
    <w:rsid w:val="009F5254"/>
    <w:rsid w:val="00A27682"/>
    <w:rsid w:val="00A730F8"/>
    <w:rsid w:val="00B222F6"/>
    <w:rsid w:val="00B2234C"/>
    <w:rsid w:val="00B70BA6"/>
    <w:rsid w:val="00BB4901"/>
    <w:rsid w:val="00BE61D1"/>
    <w:rsid w:val="00C21304"/>
    <w:rsid w:val="00C60E7B"/>
    <w:rsid w:val="00C916C8"/>
    <w:rsid w:val="00CC1F3B"/>
    <w:rsid w:val="00D33946"/>
    <w:rsid w:val="00D43CB0"/>
    <w:rsid w:val="00D533E7"/>
    <w:rsid w:val="00D57FF9"/>
    <w:rsid w:val="00DB210A"/>
    <w:rsid w:val="00DB4B6B"/>
    <w:rsid w:val="00DC5A70"/>
    <w:rsid w:val="00DD14A1"/>
    <w:rsid w:val="00E72BEF"/>
    <w:rsid w:val="00E76C88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  <w:style w:type="character" w:customStyle="1" w:styleId="a">
    <w:name w:val="a"/>
    <w:basedOn w:val="DefaultParagraphFont"/>
    <w:rsid w:val="00BB4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6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k16</b:Tag>
    <b:SourceType>InternetSite</b:SourceType>
    <b:Guid>{25728AC2-8F42-4164-BBDF-E7D2FEC77A3F}</b:Guid>
    <b:Title>Pembelajaran</b:Title>
    <b:Year>2016</b:Year>
    <b:Author>
      <b:Author>
        <b:NameList>
          <b:Person>
            <b:Last>Unknown</b:Last>
          </b:Person>
        </b:NameList>
      </b:Author>
    </b:Author>
    <b:YearAccessed>2020</b:YearAccessed>
    <b:MonthAccessed>11</b:MonthAccessed>
    <b:DayAccessed>17</b:DayAccessed>
    <b:URL>http://noviyanisyahputri.blogspot.com/2016/03/v-behaviorurldefaultvmlo.html</b:URL>
    <b:RefOrder>1</b:RefOrder>
  </b:Source>
  <b:Source>
    <b:Tag>Unk13</b:Tag>
    <b:SourceType>InternetSite</b:SourceType>
    <b:Guid>{595A15BB-63DD-4340-BE44-8463BC4894F2}</b:Guid>
    <b:Author>
      <b:Author>
        <b:NameList>
          <b:Person>
            <b:Last>Unknown</b:Last>
          </b:Person>
        </b:NameList>
      </b:Author>
    </b:Author>
    <b:Title>Contoh Fungsi</b:Title>
    <b:Year>2013</b:Year>
    <b:YearAccessed>2020</b:YearAccessed>
    <b:MonthAccessed>11</b:MonthAccessed>
    <b:DayAccessed>17</b:DayAccessed>
    <b:URL>https://contohdanfungsi.blogspot.com/2013/02/latar-balakang-makalah-javascript.html</b:URL>
    <b:RefOrder>2</b:RefOrder>
  </b:Source>
</b:Sources>
</file>

<file path=customXml/itemProps1.xml><?xml version="1.0" encoding="utf-8"?>
<ds:datastoreItem xmlns:ds="http://schemas.openxmlformats.org/officeDocument/2006/customXml" ds:itemID="{1ABE2308-C168-4881-9BA2-2FE319AB3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4</Pages>
  <Words>1532</Words>
  <Characters>873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l Habib</cp:lastModifiedBy>
  <cp:revision>5</cp:revision>
  <dcterms:created xsi:type="dcterms:W3CDTF">2020-11-17T05:57:00Z</dcterms:created>
  <dcterms:modified xsi:type="dcterms:W3CDTF">2020-11-17T07:08:00Z</dcterms:modified>
</cp:coreProperties>
</file>